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DDD7050" w14:textId="77777777" w:rsidR="0042772F" w:rsidRDefault="0042772F" w:rsidP="0042772F">
      <w:r>
        <w:t>Objective:</w:t>
      </w:r>
    </w:p>
    <w:p w14:paraId="33EB6183" w14:textId="7DDF62C7" w:rsidR="0042772F" w:rsidRDefault="0042772F" w:rsidP="0042772F">
      <w:pPr>
        <w:pStyle w:val="ListParagraph"/>
        <w:numPr>
          <w:ilvl w:val="0"/>
          <w:numId w:val="2"/>
        </w:numPr>
      </w:pPr>
      <w:r>
        <w:t>Config NGINX L7 Load Balancer using single VM and deploy 2 services names with api.poridhi.io and fr.poridhi.io</w:t>
      </w:r>
    </w:p>
    <w:p w14:paraId="7FA55A02" w14:textId="1D2873B3" w:rsidR="00911982" w:rsidRDefault="00D76F6D">
      <w:r>
        <w:t>Steps:</w:t>
      </w:r>
    </w:p>
    <w:p w14:paraId="5CF88866" w14:textId="3FFC0AAD" w:rsidR="00D76F6D" w:rsidRDefault="00D76F6D" w:rsidP="00D76F6D">
      <w:pPr>
        <w:pStyle w:val="ListParagraph"/>
        <w:numPr>
          <w:ilvl w:val="0"/>
          <w:numId w:val="1"/>
        </w:numPr>
      </w:pPr>
      <w:r>
        <w:t>Create VPC</w:t>
      </w:r>
    </w:p>
    <w:p w14:paraId="009091FC" w14:textId="566BA605" w:rsidR="00D76F6D" w:rsidRDefault="00D76F6D" w:rsidP="00D76F6D">
      <w:pPr>
        <w:pStyle w:val="ListParagraph"/>
      </w:pPr>
      <w:r>
        <w:rPr>
          <w:noProof/>
        </w:rPr>
        <w:drawing>
          <wp:inline distT="0" distB="0" distL="0" distR="0" wp14:anchorId="7ACCF2BE" wp14:editId="38BC0740">
            <wp:extent cx="5943600" cy="2639695"/>
            <wp:effectExtent l="0" t="0" r="0" b="8255"/>
            <wp:docPr id="121111741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1117413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39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F59C20" w14:textId="61E0F9E5" w:rsidR="00D76F6D" w:rsidRDefault="00120A22" w:rsidP="00D76F6D">
      <w:pPr>
        <w:pStyle w:val="ListParagraph"/>
        <w:numPr>
          <w:ilvl w:val="0"/>
          <w:numId w:val="1"/>
        </w:numPr>
      </w:pPr>
      <w:r>
        <w:t>Create Subnet</w:t>
      </w:r>
    </w:p>
    <w:p w14:paraId="37CE1941" w14:textId="4D9B019C" w:rsidR="00120A22" w:rsidRDefault="00C07DFA" w:rsidP="00C07DFA">
      <w:pPr>
        <w:pStyle w:val="ListParagraph"/>
      </w:pPr>
      <w:r>
        <w:rPr>
          <w:noProof/>
        </w:rPr>
        <w:drawing>
          <wp:inline distT="0" distB="0" distL="0" distR="0" wp14:anchorId="4E99AEE3" wp14:editId="28239296">
            <wp:extent cx="3173001" cy="3961845"/>
            <wp:effectExtent l="0" t="0" r="8890" b="635"/>
            <wp:docPr id="23353802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3538027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177838" cy="39678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397E8D" w14:textId="3EE8FAA8" w:rsidR="00C07DFA" w:rsidRDefault="003D4018" w:rsidP="003D4018">
      <w:pPr>
        <w:pStyle w:val="ListParagraph"/>
      </w:pPr>
      <w:r>
        <w:rPr>
          <w:noProof/>
        </w:rPr>
        <w:lastRenderedPageBreak/>
        <w:drawing>
          <wp:inline distT="0" distB="0" distL="0" distR="0" wp14:anchorId="0AE4E40A" wp14:editId="0CA6B94B">
            <wp:extent cx="5943600" cy="1783080"/>
            <wp:effectExtent l="0" t="0" r="0" b="7620"/>
            <wp:docPr id="25114987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1149872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83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69742E" w14:textId="6300375D" w:rsidR="003D4018" w:rsidRDefault="006C6298" w:rsidP="003D4018">
      <w:pPr>
        <w:pStyle w:val="ListParagraph"/>
        <w:numPr>
          <w:ilvl w:val="0"/>
          <w:numId w:val="1"/>
        </w:numPr>
      </w:pPr>
      <w:r>
        <w:t>Create Internet Gateway</w:t>
      </w:r>
      <w:r w:rsidR="0051631E">
        <w:t xml:space="preserve"> and attach to the VPC</w:t>
      </w:r>
    </w:p>
    <w:p w14:paraId="5A9B9E5F" w14:textId="3BE4A388" w:rsidR="0051631E" w:rsidRDefault="0051631E" w:rsidP="0051631E">
      <w:pPr>
        <w:pStyle w:val="ListParagraph"/>
      </w:pPr>
      <w:r>
        <w:rPr>
          <w:noProof/>
        </w:rPr>
        <w:drawing>
          <wp:inline distT="0" distB="0" distL="0" distR="0" wp14:anchorId="4D625CF7" wp14:editId="6DE73614">
            <wp:extent cx="5943600" cy="2563495"/>
            <wp:effectExtent l="0" t="0" r="0" b="8255"/>
            <wp:docPr id="173883782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8837827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63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217711" w14:textId="4F5F6823" w:rsidR="0051631E" w:rsidRDefault="0051631E" w:rsidP="0051631E">
      <w:pPr>
        <w:pStyle w:val="ListParagraph"/>
        <w:numPr>
          <w:ilvl w:val="0"/>
          <w:numId w:val="1"/>
        </w:numPr>
      </w:pPr>
      <w:r>
        <w:t xml:space="preserve">Add route 0.0.0.0 </w:t>
      </w:r>
    </w:p>
    <w:p w14:paraId="43982152" w14:textId="2FF8C24D" w:rsidR="0085045E" w:rsidRDefault="0085045E" w:rsidP="0085045E">
      <w:pPr>
        <w:pStyle w:val="ListParagraph"/>
      </w:pPr>
      <w:r>
        <w:rPr>
          <w:noProof/>
        </w:rPr>
        <w:drawing>
          <wp:inline distT="0" distB="0" distL="0" distR="0" wp14:anchorId="7542CAB4" wp14:editId="56C9C2E4">
            <wp:extent cx="5943600" cy="2691130"/>
            <wp:effectExtent l="0" t="0" r="0" b="0"/>
            <wp:docPr id="195400430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4004308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91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16D988" w14:textId="2B62D104" w:rsidR="0085045E" w:rsidRDefault="00F00E35" w:rsidP="0085045E">
      <w:pPr>
        <w:pStyle w:val="ListParagraph"/>
      </w:pPr>
      <w:r>
        <w:rPr>
          <w:noProof/>
        </w:rPr>
        <w:lastRenderedPageBreak/>
        <w:drawing>
          <wp:inline distT="0" distB="0" distL="0" distR="0" wp14:anchorId="08F93D9B" wp14:editId="24FD00D5">
            <wp:extent cx="5943600" cy="2318385"/>
            <wp:effectExtent l="0" t="0" r="0" b="5715"/>
            <wp:docPr id="76266424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2664242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18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983570" w14:textId="77777777" w:rsidR="00182F0F" w:rsidRDefault="00182F0F" w:rsidP="0008314C">
      <w:pPr>
        <w:pStyle w:val="ListParagraph"/>
      </w:pPr>
    </w:p>
    <w:p w14:paraId="304BD276" w14:textId="77777777" w:rsidR="00182F0F" w:rsidRDefault="00182F0F" w:rsidP="0008314C">
      <w:pPr>
        <w:pStyle w:val="ListParagraph"/>
      </w:pPr>
    </w:p>
    <w:p w14:paraId="5C22911F" w14:textId="3574A3A6" w:rsidR="00DE7CA6" w:rsidRDefault="00DE7CA6" w:rsidP="0008314C">
      <w:pPr>
        <w:pStyle w:val="ListParagraph"/>
      </w:pPr>
    </w:p>
    <w:p w14:paraId="4535736F" w14:textId="56B6DF89" w:rsidR="00A961A8" w:rsidRDefault="00A961A8" w:rsidP="0008314C">
      <w:pPr>
        <w:pStyle w:val="ListParagraph"/>
      </w:pPr>
    </w:p>
    <w:p w14:paraId="6B466C19" w14:textId="40AA6881" w:rsidR="003130AE" w:rsidRDefault="003130AE" w:rsidP="0008314C">
      <w:pPr>
        <w:pStyle w:val="ListParagraph"/>
      </w:pPr>
    </w:p>
    <w:p w14:paraId="69DEC2F1" w14:textId="10456BA6" w:rsidR="00C14571" w:rsidRDefault="00C14571" w:rsidP="0008314C">
      <w:pPr>
        <w:pStyle w:val="ListParagraph"/>
      </w:pPr>
    </w:p>
    <w:p w14:paraId="23C79361" w14:textId="523F7122" w:rsidR="003130AE" w:rsidRDefault="003130AE" w:rsidP="0008314C">
      <w:pPr>
        <w:pStyle w:val="ListParagraph"/>
      </w:pPr>
    </w:p>
    <w:p w14:paraId="7F195585" w14:textId="77777777" w:rsidR="00076B2B" w:rsidRDefault="00076B2B" w:rsidP="0008314C">
      <w:pPr>
        <w:pStyle w:val="ListParagraph"/>
      </w:pPr>
    </w:p>
    <w:p w14:paraId="501BF4FF" w14:textId="77777777" w:rsidR="006C6298" w:rsidRDefault="006C6298" w:rsidP="006C6298">
      <w:pPr>
        <w:pStyle w:val="ListParagraph"/>
      </w:pPr>
    </w:p>
    <w:sectPr w:rsidR="006C629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563B5B88"/>
    <w:multiLevelType w:val="hybridMultilevel"/>
    <w:tmpl w:val="4B5A4F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9450D24"/>
    <w:multiLevelType w:val="hybridMultilevel"/>
    <w:tmpl w:val="9586DD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08467302">
    <w:abstractNumId w:val="0"/>
  </w:num>
  <w:num w:numId="2" w16cid:durableId="76673613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5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bA0NjUzNbI0sjQzNrBQ0lEKTi0uzszPAykwqwUAwAn9wCwAAAA="/>
  </w:docVars>
  <w:rsids>
    <w:rsidRoot w:val="007A5811"/>
    <w:rsid w:val="00027273"/>
    <w:rsid w:val="00076B2B"/>
    <w:rsid w:val="0008314C"/>
    <w:rsid w:val="0009011A"/>
    <w:rsid w:val="00120A22"/>
    <w:rsid w:val="0016000B"/>
    <w:rsid w:val="00182F0F"/>
    <w:rsid w:val="00241629"/>
    <w:rsid w:val="00242549"/>
    <w:rsid w:val="003130AE"/>
    <w:rsid w:val="003A28C6"/>
    <w:rsid w:val="003D4018"/>
    <w:rsid w:val="0042772F"/>
    <w:rsid w:val="00437FEB"/>
    <w:rsid w:val="0051631E"/>
    <w:rsid w:val="00613803"/>
    <w:rsid w:val="0063720A"/>
    <w:rsid w:val="00667702"/>
    <w:rsid w:val="006863EB"/>
    <w:rsid w:val="006C0BA2"/>
    <w:rsid w:val="006C6298"/>
    <w:rsid w:val="00716850"/>
    <w:rsid w:val="007A5811"/>
    <w:rsid w:val="007B4729"/>
    <w:rsid w:val="0085045E"/>
    <w:rsid w:val="00911982"/>
    <w:rsid w:val="00935E11"/>
    <w:rsid w:val="00A961A8"/>
    <w:rsid w:val="00BB7E6C"/>
    <w:rsid w:val="00C07DFA"/>
    <w:rsid w:val="00C14571"/>
    <w:rsid w:val="00D76F6D"/>
    <w:rsid w:val="00DE7CA6"/>
    <w:rsid w:val="00EA7B6F"/>
    <w:rsid w:val="00F00E35"/>
    <w:rsid w:val="00F312F3"/>
    <w:rsid w:val="00F97033"/>
    <w:rsid w:val="00FF3F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89EB1F"/>
  <w15:chartTrackingRefBased/>
  <w15:docId w15:val="{95489A20-1153-4FC4-BB3A-B10D0FCBDC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76F6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9</TotalTime>
  <Pages>3</Pages>
  <Words>35</Words>
  <Characters>20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san-Uz-Zaman Ashik</dc:creator>
  <cp:keywords/>
  <dc:description/>
  <cp:lastModifiedBy>Hasan-Uz-Zaman Ashik</cp:lastModifiedBy>
  <cp:revision>38</cp:revision>
  <dcterms:created xsi:type="dcterms:W3CDTF">2024-01-05T13:40:00Z</dcterms:created>
  <dcterms:modified xsi:type="dcterms:W3CDTF">2024-01-06T11:48:00Z</dcterms:modified>
</cp:coreProperties>
</file>